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1B933E" w14:textId="77777777" w:rsidR="00D05FD0" w:rsidRPr="00EC448F" w:rsidRDefault="00D05FD0" w:rsidP="00D05FD0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ชื่อเรื่องภาษาไทยและภาษาอังกฤษ TH SarabunPSK 1</w:t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>8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pt. ตัวหนา)</w:t>
      </w:r>
    </w:p>
    <w:p w14:paraId="3EE456C1" w14:textId="20908700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ชื่อเรื่องภาษาไทย</w:t>
      </w:r>
      <w:r w:rsidRPr="00EC448F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EF96B3" wp14:editId="01751032">
                <wp:simplePos x="0" y="0"/>
                <wp:positionH relativeFrom="column">
                  <wp:posOffset>-1828799</wp:posOffset>
                </wp:positionH>
                <wp:positionV relativeFrom="paragraph">
                  <wp:posOffset>-253999</wp:posOffset>
                </wp:positionV>
                <wp:extent cx="0" cy="25400"/>
                <wp:effectExtent l="0" t="0" r="0" b="0"/>
                <wp:wrapNone/>
                <wp:docPr id="22" name="ลูกศรเชื่อมต่อแบบตรง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34520" y="378000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9E3F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22" o:spid="_x0000_s1026" type="#_x0000_t32" style="position:absolute;margin-left:-2in;margin-top:-20pt;width:0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">
                <v:stroke endarrow="block"/>
              </v:shape>
            </w:pict>
          </mc:Fallback>
        </mc:AlternateContent>
      </w:r>
    </w:p>
    <w:p w14:paraId="58E10646" w14:textId="53CDEB3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000000"/>
          <w:sz w:val="32"/>
          <w:szCs w:val="32"/>
        </w:rPr>
        <w:t>ชื่อเรื่องภาษาอังกฤษ</w:t>
      </w:r>
    </w:p>
    <w:p w14:paraId="4BBA954E" w14:textId="3E83A5A8" w:rsidR="00EC448F" w:rsidRPr="00E33E68" w:rsidRDefault="009755FB" w:rsidP="00D70517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เว้น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4FFE9E10" w14:textId="09BCCF7B" w:rsidR="00EC448F" w:rsidRPr="00C939FA" w:rsidRDefault="00204F16" w:rsidP="00D70517">
      <w:pPr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36"/>
          <w:szCs w:val="36"/>
        </w:rPr>
      </w:pPr>
      <w:bookmarkStart w:id="0" w:name="_heading=h.gjdgxs" w:colFirst="0" w:colLast="0"/>
      <w:bookmarkStart w:id="1" w:name="_Hlk125337726"/>
      <w:bookmarkEnd w:id="0"/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(TH SarabunPSK 16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pt.)</w:t>
      </w:r>
      <w:r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EC448F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1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, </w:t>
      </w:r>
      <w:r w:rsidR="00B014E7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2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และ 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3</w:t>
      </w:r>
      <w:r w:rsidR="0066349E">
        <w:rPr>
          <w:rFonts w:ascii="TH SarabunPSK" w:eastAsia="Sarabun" w:hAnsi="TH SarabunPSK" w:cs="TH SarabunPSK"/>
          <w:sz w:val="32"/>
          <w:szCs w:val="32"/>
          <w:vertAlign w:val="superscript"/>
        </w:rPr>
        <w:t>*</w:t>
      </w:r>
      <w:bookmarkEnd w:id="1"/>
    </w:p>
    <w:p w14:paraId="7602A5A6" w14:textId="503EE767" w:rsidR="00EC448F" w:rsidRPr="00EC448F" w:rsidRDefault="000A6511" w:rsidP="000A6511">
      <w:pPr>
        <w:tabs>
          <w:tab w:val="left" w:pos="225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C448F"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5E99C957" w14:textId="3CC878CE" w:rsidR="00EC448F" w:rsidRPr="00BF271D" w:rsidRDefault="00D05FD0" w:rsidP="00D05FD0">
      <w:pPr>
        <w:widowControl w:val="0"/>
        <w:tabs>
          <w:tab w:val="left" w:pos="1470"/>
          <w:tab w:val="right" w:pos="9026"/>
        </w:tabs>
        <w:spacing w:after="0" w:line="240" w:lineRule="auto"/>
        <w:rPr>
          <w:rFonts w:ascii="TH SarabunPSK" w:eastAsia="Sarabun" w:hAnsi="TH SarabunPSK" w:cs="TH SarabunPSK"/>
          <w:color w:val="FF0000"/>
          <w:sz w:val="28"/>
          <w:szCs w:val="28"/>
        </w:rPr>
      </w:pPr>
      <w:r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ab/>
      </w:r>
      <w:r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ab/>
      </w:r>
      <w:r w:rsidR="00204F16" w:rsidRPr="00BF271D">
        <w:rPr>
          <w:rFonts w:ascii="TH SarabunPSK" w:eastAsia="Sarabun" w:hAnsi="TH SarabunPSK" w:cs="TH SarabunPSK"/>
          <w:color w:val="FF0000"/>
          <w:sz w:val="28"/>
          <w:szCs w:val="28"/>
        </w:rPr>
        <w:t>(TH SarabunPSK 14 pt.)</w:t>
      </w:r>
      <w:r w:rsidR="00204F16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 xml:space="preserve"> </w:t>
      </w:r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1</w:t>
      </w:r>
      <w:bookmarkStart w:id="2" w:name="_Hlk125337794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</w:t>
      </w:r>
      <w:bookmarkEnd w:id="2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 จังหวัด  รหัสไปรษณีย์ </w:t>
      </w:r>
    </w:p>
    <w:p w14:paraId="4CCDE825" w14:textId="45D1F4A3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2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7B6ABA36" w14:textId="22A2E284" w:rsidR="00B014E7" w:rsidRPr="009755FB" w:rsidRDefault="00B014E7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3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124FAF9B" w14:textId="65C1AE59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*Corresponding author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>.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E-mail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address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: </w:t>
      </w:r>
      <w:r w:rsidRPr="009755FB">
        <w:rPr>
          <w:rFonts w:ascii="TH SarabunPSK" w:eastAsia="Sarabun" w:hAnsi="TH SarabunPSK" w:cs="TH SarabunPSK"/>
          <w:color w:val="FF0000"/>
          <w:sz w:val="28"/>
          <w:szCs w:val="28"/>
        </w:rPr>
        <w:t>ใส่อีเมล</w:t>
      </w:r>
    </w:p>
    <w:p w14:paraId="161090D2" w14:textId="0A6194AC" w:rsidR="00EC448F" w:rsidRPr="00EC448F" w:rsidRDefault="00EC448F" w:rsidP="00D70517">
      <w:pPr>
        <w:tabs>
          <w:tab w:val="left" w:pos="506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7086273D" w14:textId="77777777" w:rsidR="00CE7C48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3" w:name="_Hlk125337816"/>
      <w:r w:rsidRPr="00EC448F">
        <w:rPr>
          <w:rFonts w:ascii="TH SarabunPSK" w:eastAsia="Sarabun" w:hAnsi="TH SarabunPSK" w:cs="TH SarabunPSK"/>
          <w:b/>
          <w:sz w:val="32"/>
          <w:szCs w:val="32"/>
        </w:rPr>
        <w:t>บทคัดย่อ</w:t>
      </w:r>
      <w:bookmarkEnd w:id="3"/>
    </w:p>
    <w:p w14:paraId="14909505" w14:textId="349BFA2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9B1944C" w14:textId="756F1EFC" w:rsidR="00EC448F" w:rsidRPr="008400CD" w:rsidRDefault="00EC448F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คัดย่อ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16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pt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โดยมีจำนวนคำ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ไม่เกิน 200 คำ เน้นการเขียนประโยคกะทัดรัด กระชับ และชัดเจน ทำให้ผู้อ่านทราบถึงเนื้อหาของงานวิจัยอย่างรวดเร็ว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.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>,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 xml:space="preserve">ไม่เกิน 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200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คำ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050B925" w14:textId="69448DB8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33DB6CCD" w14:textId="516ABDEA" w:rsidR="00EC448F" w:rsidRPr="00C97435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คำสำคัญ</w:t>
      </w:r>
      <w:r w:rsidRPr="00EC448F">
        <w:rPr>
          <w:rFonts w:ascii="TH SarabunPSK" w:eastAsia="Sarabun" w:hAnsi="TH SarabunPSK" w:cs="TH SarabunPSK"/>
          <w:b/>
          <w:bCs/>
          <w:sz w:val="32"/>
          <w:szCs w:val="32"/>
        </w:rPr>
        <w:t>: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97435">
        <w:rPr>
          <w:rFonts w:ascii="TH SarabunPSK" w:eastAsia="Sarabun" w:hAnsi="TH SarabunPSK" w:cs="TH SarabunPSK" w:hint="cs"/>
          <w:sz w:val="32"/>
          <w:szCs w:val="32"/>
          <w:cs/>
        </w:rPr>
        <w:t xml:space="preserve">คำที่1 คำที่ 2 </w:t>
      </w:r>
      <w:r w:rsidR="00CE7C48">
        <w:rPr>
          <w:rFonts w:ascii="TH SarabunPSK" w:eastAsia="Sarabun" w:hAnsi="TH SarabunPSK" w:cs="TH SarabunPSK" w:hint="cs"/>
          <w:sz w:val="32"/>
          <w:szCs w:val="32"/>
          <w:cs/>
        </w:rPr>
        <w:t>...................</w:t>
      </w:r>
      <w:r w:rsidR="00CE7C48">
        <w:rPr>
          <w:rFonts w:ascii="TH SarabunPSK" w:eastAsia="Sarabun" w:hAnsi="TH SarabunPSK" w:cs="TH SarabunPSK"/>
          <w:sz w:val="32"/>
          <w:szCs w:val="32"/>
        </w:rPr>
        <w:t xml:space="preserve"> ………………..</w:t>
      </w:r>
      <w:r w:rsidR="006240AC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,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จำนวน 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3-5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คำ, เรียงตามอักษร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3E9BC56" w14:textId="5582DECE" w:rsidR="00EC448F" w:rsidRPr="00EC448F" w:rsidRDefault="00EC448F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519EB3B" w14:textId="1A130EBD" w:rsidR="00CE7C48" w:rsidRDefault="00EC448F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Abstract</w:t>
      </w:r>
    </w:p>
    <w:p w14:paraId="38EAD229" w14:textId="142BF31A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238D3B19" w14:textId="2BB0376C" w:rsidR="00EC448F" w:rsidRPr="008400CD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(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Detail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)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The abstract must be written in TH SarabunPSK format and 16 pt. The abstract should be a total of about 200 words maximum. The abstract should briefly describe background, main methods, results and conclusions.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5E1A16E5" w14:textId="71CF3974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29ED33F9" w14:textId="2153F544" w:rsidR="00EC448F" w:rsidRPr="00C97435" w:rsidRDefault="00EC448F" w:rsidP="00C97435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380321">
        <w:rPr>
          <w:rFonts w:ascii="TH SarabunPSK" w:eastAsia="Sarabun" w:hAnsi="TH SarabunPSK" w:cs="TH SarabunPSK"/>
          <w:b/>
          <w:sz w:val="32"/>
          <w:szCs w:val="32"/>
        </w:rPr>
        <w:t>Keywords: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Start w:id="4" w:name="_Hlk125362214"/>
      <w:r w:rsidR="000B38B6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1, </w:t>
      </w:r>
      <w:r w:rsidR="000B38B6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2  </w:t>
      </w:r>
      <w:bookmarkEnd w:id="4"/>
      <w:r w:rsidR="00CE7C48">
        <w:rPr>
          <w:rFonts w:ascii="TH SarabunPSK" w:eastAsia="Sarabun" w:hAnsi="TH SarabunPSK" w:cs="TH SarabunPSK"/>
          <w:sz w:val="32"/>
          <w:szCs w:val="32"/>
        </w:rPr>
        <w:t>……………….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>,</w:t>
      </w:r>
      <w:r w:rsidR="00B05DF5"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B05DF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ให้ตรงกับคำสำคัญในภาษาไทย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6234DBAC" w14:textId="77777777" w:rsidR="00FD648D" w:rsidRPr="00F50880" w:rsidRDefault="00FD648D" w:rsidP="00FD648D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0E3464DA" w14:textId="2A102530" w:rsidR="00CE7C48" w:rsidRDefault="007533E9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บท</w:t>
      </w:r>
      <w:r w:rsidR="00FD648D" w:rsidRPr="00FD648D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นำ</w:t>
      </w:r>
    </w:p>
    <w:p w14:paraId="40A2CFC5" w14:textId="682929C5" w:rsidR="00FD648D" w:rsidRPr="00F50880" w:rsidRDefault="00FD648D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DD69F3C" w14:textId="3BE76BC9" w:rsidR="00B77169" w:rsidRPr="00C939FA" w:rsidRDefault="00FD648D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นำ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นื้อหาใน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บทนำ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ประกอบด้วยการกล่าวถึงที่มาและสำคัญของปัญหา มีการ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ระบุถึงแนวทางแก้ไขปัญหา และ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าจกล่าว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ถึงวัตถุประสงค์ของการทำวิจัย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ด้วย</w:t>
      </w:r>
      <w:r w:rsidR="00CE7C48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3F5B5932" w14:textId="4CFB2C2C" w:rsidR="00F50880" w:rsidRDefault="00F50880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5ADA81FA" w14:textId="77777777" w:rsidR="0077175D" w:rsidRPr="00F50880" w:rsidRDefault="0077175D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</w:p>
    <w:p w14:paraId="306390D8" w14:textId="13688EA2" w:rsidR="00CE7C48" w:rsidRPr="0066349E" w:rsidRDefault="0066349E" w:rsidP="00CE7C48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000000"/>
          <w:sz w:val="32"/>
          <w:szCs w:val="32"/>
          <w:cs/>
        </w:rPr>
      </w:pPr>
      <w:bookmarkStart w:id="5" w:name="_Hlk125337852"/>
      <w:r w:rsidRPr="0066349E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ระเบียบวิธีวิจัย</w:t>
      </w:r>
    </w:p>
    <w:bookmarkEnd w:id="5"/>
    <w:p w14:paraId="2E79A8BC" w14:textId="60AEE3BC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C4AF869" w14:textId="28FA9174" w:rsidR="00F50880" w:rsidRPr="00C939FA" w:rsidRDefault="00F50880" w:rsidP="00BD4CB5">
      <w:pPr>
        <w:spacing w:after="0" w:line="240" w:lineRule="auto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ระเบียบวิธีวิจัย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ขียนบรรยายวิธีการดำเนินงานวิจัยอย่างละเอียด อาจมีการใส่อ้างอิงเอกสารหาก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ใช้วิธีการที่มีผู้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ื่นได้รายงานไว้แล้ว การใส่อ้างอิงให้เป็นไปตามรูปแบบ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อง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APA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7</w:t>
      </w:r>
      <w:r w:rsidR="00B77169" w:rsidRPr="008400CD">
        <w:rPr>
          <w:rFonts w:ascii="TH SarabunPSK" w:eastAsia="Sarabun" w:hAnsi="TH SarabunPSK" w:cs="TH SarabunPSK"/>
          <w:sz w:val="32"/>
          <w:szCs w:val="32"/>
          <w:vertAlign w:val="superscript"/>
        </w:rPr>
        <w:t>th</w:t>
      </w:r>
      <w:r w:rsidR="00BD4CB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9E7AA44" w14:textId="3ADF3E27" w:rsidR="00F45395" w:rsidRPr="00B77169" w:rsidRDefault="00F45395" w:rsidP="00B77169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24B1BA12" w14:textId="0834B88C" w:rsidR="00F45395" w:rsidRPr="00C97435" w:rsidRDefault="00F50880" w:rsidP="00F45395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bookmarkStart w:id="6" w:name="_Hlk125337882"/>
      <w:r w:rsidRPr="00F50880">
        <w:rPr>
          <w:rFonts w:ascii="TH SarabunPSK" w:eastAsia="Sarabun" w:hAnsi="TH SarabunPSK" w:cs="TH SarabunPSK"/>
          <w:b/>
          <w:sz w:val="32"/>
          <w:szCs w:val="32"/>
        </w:rPr>
        <w:t>ผลและ</w:t>
      </w:r>
      <w:bookmarkEnd w:id="6"/>
      <w:r w:rsidR="00C97435" w:rsidRPr="00C97435">
        <w:rPr>
          <w:rFonts w:ascii="TH SarabunPSK" w:eastAsia="Sarabun" w:hAnsi="TH SarabunPSK" w:cs="TH SarabunPSK" w:hint="cs"/>
          <w:bCs/>
          <w:sz w:val="32"/>
          <w:szCs w:val="32"/>
          <w:cs/>
        </w:rPr>
        <w:t>อภิปรายผล</w:t>
      </w:r>
    </w:p>
    <w:p w14:paraId="77F6F543" w14:textId="2254A7A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64BF4903" w14:textId="37A0B8C4" w:rsidR="00B77169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ผลและอภิปรายผล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อาจแบ่งเป็นหัวข้อแยกให้เห็นชัดเจน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ตามผลการทดลอง และมีการอภิปรายผลร่วมด้วย </w:t>
      </w:r>
      <w:r w:rsidR="00B77169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1960E7D0" w14:textId="60FF03F0" w:rsidR="00B77169" w:rsidRPr="008400CD" w:rsidRDefault="00B77169" w:rsidP="00B77169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</w:t>
      </w:r>
      <w:r w:rsidR="00156880"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ศึกษา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ที่ 1 พิมพ์ด้วยฟร้อนท์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35A9C35F" w14:textId="58D34742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1 หัวข้อย่อยที่ 1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4CB8DED0" w14:textId="400D5BDC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6B48C074" w14:textId="4A01DD84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2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10C1BBF" w14:textId="7573FBEA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28916719" w14:textId="2C4B83CA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3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D2CF575" w14:textId="05C764C5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582BF48A" w14:textId="63E6BBD9" w:rsidR="00F50880" w:rsidRPr="008400CD" w:rsidRDefault="00B77169" w:rsidP="00B77169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2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</w:t>
      </w:r>
      <w:r w:rsidR="00156880"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ศึกษา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ที่ 2 พิมพ์ด้วยฟอน</w:t>
      </w:r>
      <w:r w:rsidR="00E85DE1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</w:t>
      </w:r>
      <w:r w:rsidR="00E85DE1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4E1E0A9C" w14:textId="384A1A98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eastAsia="Sarabun" w:hAnsi="TH SarabunPSK" w:cs="TH SarabunPSK"/>
          <w:b/>
          <w:bCs/>
          <w:color w:val="0070C0"/>
          <w:sz w:val="32"/>
          <w:szCs w:val="32"/>
        </w:rPr>
        <w:tab/>
      </w:r>
      <w:r w:rsidRPr="008400CD">
        <w:rPr>
          <w:rFonts w:ascii="TH SarabunPSK" w:eastAsia="Sarabun" w:hAnsi="TH SarabunPSK" w:cs="TH SarabunPSK"/>
          <w:sz w:val="32"/>
          <w:szCs w:val="32"/>
        </w:rPr>
        <w:t>2.1</w:t>
      </w:r>
    </w:p>
    <w:p w14:paraId="6984B4E9" w14:textId="53662BAD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2</w:t>
      </w:r>
    </w:p>
    <w:p w14:paraId="5E01D07B" w14:textId="406DF41E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3</w:t>
      </w:r>
    </w:p>
    <w:p w14:paraId="29512CDF" w14:textId="75ECF99E" w:rsidR="00F50880" w:rsidRDefault="00F45395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1F3127FF" w14:textId="3BD83662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0AB11C9" w14:textId="6DD63118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4D266745" w14:textId="55549E27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442113" w14:textId="12B5A6C1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F551E42" w14:textId="77777777" w:rsidR="00306B4C" w:rsidRDefault="00306B4C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333F94" w14:textId="3CCABDEE" w:rsid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lastRenderedPageBreak/>
        <w:t>กรณีมีตาราง ชื่อตาราง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ตารางใช้ภาษาอังกฤษ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ท่านั้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5604D7E0" w14:textId="6A326216" w:rsidR="0077175D" w:rsidRPr="00F50880" w:rsidRDefault="0077175D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179E9E" wp14:editId="4B6E1752">
                <wp:simplePos x="0" y="0"/>
                <wp:positionH relativeFrom="column">
                  <wp:posOffset>-73660</wp:posOffset>
                </wp:positionH>
                <wp:positionV relativeFrom="paragraph">
                  <wp:posOffset>51435</wp:posOffset>
                </wp:positionV>
                <wp:extent cx="717550" cy="2540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55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48102E" w14:textId="28B665AE" w:rsidR="00C84FFB" w:rsidRPr="00C209A0" w:rsidRDefault="00CA3589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C84F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C84FFB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9E9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-5.8pt;margin-top:4.05pt;width:56.5pt;height:2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" filled="f" stroked="f" strokeweight=".5pt">
                <v:textbox>
                  <w:txbxContent>
                    <w:p w14:paraId="6E48102E" w14:textId="28B665AE" w:rsidR="00C84FFB" w:rsidRPr="00C209A0" w:rsidRDefault="00CA3589" w:rsidP="00C84FF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C84FFB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C84FFB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30C55BE" w14:textId="55B3B4F8" w:rsidR="0077175D" w:rsidRPr="008400CD" w:rsidRDefault="00BD73A2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BD73A2">
        <w:rPr>
          <w:rFonts w:ascii="TH SarabunPSK" w:eastAsia="Sarabun" w:hAnsi="TH SarabunPSK" w:cs="TH SarabunPSK"/>
          <w:b/>
          <w:sz w:val="32"/>
          <w:szCs w:val="32"/>
        </w:rPr>
        <w:t xml:space="preserve">Table 1. </w:t>
      </w:r>
      <w:r w:rsidR="0077175D" w:rsidRPr="008400CD">
        <w:rPr>
          <w:rFonts w:ascii="TH SarabunPSK" w:eastAsia="Sarabun" w:hAnsi="TH SarabunPSK" w:cs="TH SarabunPSK"/>
          <w:sz w:val="32"/>
          <w:szCs w:val="32"/>
        </w:rPr>
        <w:t>Describes the name of the table by using TH SarabunPSK and size 16 pt.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</w:p>
    <w:p w14:paraId="0B1ADF12" w14:textId="20A2D946" w:rsidR="00F50880" w:rsidRPr="008400CD" w:rsidRDefault="00F45395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3E0B10D" w14:textId="3A8FEA75" w:rsidR="005C0287" w:rsidRPr="00BD73A2" w:rsidRDefault="00C209A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00A75C" wp14:editId="307B3CE6">
                <wp:simplePos x="0" y="0"/>
                <wp:positionH relativeFrom="column">
                  <wp:posOffset>4686300</wp:posOffset>
                </wp:positionH>
                <wp:positionV relativeFrom="paragraph">
                  <wp:posOffset>801370</wp:posOffset>
                </wp:positionV>
                <wp:extent cx="1619250" cy="60007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834359" w14:textId="4325AEB4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93617B9" w14:textId="7D954953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0A75C" id="Text Box 16" o:spid="_x0000_s1027" type="#_x0000_t202" style="position:absolute;left:0;text-align:left;margin-left:369pt;margin-top:63.1pt;width:127.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oZFg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" filled="f" stroked="f" strokeweight=".5pt">
                <v:textbox>
                  <w:txbxContent>
                    <w:p w14:paraId="73834359" w14:textId="4325AEB4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ระยะห่าง</w:t>
                      </w:r>
                    </w:p>
                    <w:p w14:paraId="793617B9" w14:textId="7D954953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 xml:space="preserve">ระหว่างบรรทัดเท่ากับ </w:t>
                      </w: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1.0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CA2804" wp14:editId="549B374A">
                <wp:simplePos x="0" y="0"/>
                <wp:positionH relativeFrom="column">
                  <wp:posOffset>4419600</wp:posOffset>
                </wp:positionH>
                <wp:positionV relativeFrom="paragraph">
                  <wp:posOffset>563245</wp:posOffset>
                </wp:positionV>
                <wp:extent cx="190500" cy="1343025"/>
                <wp:effectExtent l="0" t="0" r="19050" b="28575"/>
                <wp:wrapNone/>
                <wp:docPr id="15" name="วงเล็บปีกกาขวา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43025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20A7F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วงเล็บปีกกาขวา 15" o:spid="_x0000_s1026" type="#_x0000_t88" style="position:absolute;margin-left:348pt;margin-top:44.35pt;width:15pt;height:105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" adj="255" strokecolor="red" strokeweight=".5pt">
                <v:stroke joinstyle="miter"/>
              </v:shape>
            </w:pict>
          </mc:Fallback>
        </mc:AlternateContent>
      </w:r>
    </w:p>
    <w:tbl>
      <w:tblPr>
        <w:tblW w:w="4829" w:type="dxa"/>
        <w:jc w:val="center"/>
        <w:tblLayout w:type="fixed"/>
        <w:tblLook w:val="0400" w:firstRow="0" w:lastRow="0" w:firstColumn="0" w:lastColumn="0" w:noHBand="0" w:noVBand="1"/>
      </w:tblPr>
      <w:tblGrid>
        <w:gridCol w:w="944"/>
        <w:gridCol w:w="894"/>
        <w:gridCol w:w="1139"/>
        <w:gridCol w:w="338"/>
        <w:gridCol w:w="794"/>
        <w:gridCol w:w="720"/>
      </w:tblGrid>
      <w:tr w:rsidR="00F50880" w:rsidRPr="00F50880" w14:paraId="0A9D3AF7" w14:textId="77777777" w:rsidTr="009868AD">
        <w:trPr>
          <w:trHeight w:val="435"/>
          <w:jc w:val="center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0EC61E6" w14:textId="2AAC55D8" w:rsidR="00F50880" w:rsidRPr="00F50880" w:rsidRDefault="005C0287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A</w:t>
            </w:r>
          </w:p>
        </w:tc>
        <w:tc>
          <w:tcPr>
            <w:tcW w:w="8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7747C6A" w14:textId="2A3D4CEB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AD5A967" w14:textId="39DB49FE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B</w:t>
            </w:r>
          </w:p>
        </w:tc>
        <w:tc>
          <w:tcPr>
            <w:tcW w:w="3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1D0A56B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C66BAE9" w14:textId="1E70C3DC" w:rsidR="00F50880" w:rsidRPr="00F50880" w:rsidRDefault="005C0287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D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C1D499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</w:tr>
      <w:tr w:rsidR="00C84FFB" w:rsidRPr="00F50880" w14:paraId="6A54C35C" w14:textId="77777777" w:rsidTr="00FA5719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DB30" w14:textId="00E46B92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5FF6BDF" wp14:editId="42DA2DD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CCAEFB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3D61B723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F6BDF" id="Text Box 18" o:spid="_x0000_s1028" type="#_x0000_t202" style="position:absolute;left:0;text-align:left;margin-left:435.6pt;margin-top:261pt;width:127.5pt;height:4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Qu9GQIAADMEAAAOAAAAZHJzL2Uyb0RvYy54bWysU01v2zAMvQ/YfxB0X+xkSdo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t0LvR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ECCAEFB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3D61B723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4A8E4" w14:textId="3B441CC6" w:rsidR="00C84FFB" w:rsidRPr="00F50880" w:rsidRDefault="00C84FFB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F10B7EA" wp14:editId="7F6C59A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C8E21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2D8574B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10B7EA" id="Text Box 19" o:spid="_x0000_s1029" type="#_x0000_t202" style="position:absolute;margin-left:435.6pt;margin-top:261pt;width:127.5pt;height:4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0Ro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fD403R4N5pgiGNsmuf57STCZJe/rfPhqwBNolFSh7Iktth+&#10;5UOfekqJxQwsG6WSNMqQFkFvEP63CIIrgzUuvUYrdJuONFVJb05zbKA64HgOeuW95csGe1gxH16Y&#10;Q6mxbVzf8IyHVIC14GhRUoP7+bf7mI8KYJSSFlenpP7HjjlBifpmUJu74Xgcdy0548nt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2W9EaB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471C8E21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2D8574B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FEE3F" w14:textId="1A789B1E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FE382E0" wp14:editId="76208EF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334D2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07238FBD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E382E0" id="Text Box 20" o:spid="_x0000_s1030" type="#_x0000_t202" style="position:absolute;left:0;text-align:left;margin-left:435.6pt;margin-top:261pt;width:127.5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jkv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x6c5NlAdcDwHvfLe8mWDPayYDy/M&#10;odTYNq5veMZDKsBacLQoqcH9/Nt9zEcFMEpJi6tTUv9jx5ygRH0zqM3dcDyOu5ac8eRmhI67jmyu&#10;I2anHwC3c4gPxfJkxvygTqZ0oN9wyxexKoaY4Vi7pOFkPoR+ofGVcLFYpCTcLsvCyqwtj9CRu8jw&#10;a/fGnD3KEFDAJzgtGSveqdHn9qwvdgFkk6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Z3o5L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C334D2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07238FBD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33C24C" w14:textId="5B80DEE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9F3FDE9" wp14:editId="2060C41D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194710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6C8069C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3FDE9" id="Text Box 21" o:spid="_x0000_s1031" type="#_x0000_t202" style="position:absolute;left:0;text-align:left;margin-left:435.6pt;margin-top:261pt;width:127.5pt;height:4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Hb6Fw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" filled="f" stroked="f" strokeweight=".5pt">
                      <v:textbox>
                        <w:txbxContent>
                          <w:p w14:paraId="5A194710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6C8069C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1CE87" w14:textId="2BCF65EB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85AAE8" wp14:editId="78FA6B82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691A1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F1A862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5AAE8" id="Text Box 23" o:spid="_x0000_s1032" type="#_x0000_t202" style="position:absolute;left:0;text-align:left;margin-left:435.6pt;margin-top:261pt;width:127.5pt;height:4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" filled="f" stroked="f" strokeweight=".5pt">
                      <v:textbox>
                        <w:txbxContent>
                          <w:p w14:paraId="14691A1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F1A862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4CE0B1" w14:textId="68D5F50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325CFB4" wp14:editId="0C9E152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FB434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7750C7BE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25CFB4" id="Text Box 24" o:spid="_x0000_s1033" type="#_x0000_t202" style="position:absolute;left:0;text-align:left;margin-left:435.6pt;margin-top:261pt;width:127.5pt;height:4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piL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b05zbKA64HgOeuW95csGe1gxH16Y&#10;Q6mxbVzf8IyHVIC14GhRUoP7+bf7mI8KYJSSFlenpP7HjjlBifpmUJu74Xgcdy0548nN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6qYi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39FB434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750C7BE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50880" w:rsidRPr="00F50880" w14:paraId="2F1D6855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79130" w14:textId="1DECDB1A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bb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9C66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E9506" w14:textId="57D7AFE6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2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7D50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4632E" w14:textId="7F0C2B3A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2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ADBC4C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603660D3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84B9D" w14:textId="32059326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cc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98B7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94939" w14:textId="664D27C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3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AF17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3F23D3" w14:textId="53B8D867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3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E203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420FD3E9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2D7B1C" w14:textId="6C926E38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dd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D8AFB2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9274A" w14:textId="277B94A9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4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523B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8EC0B" w14:textId="631E36B3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4286E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38BB4FBE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416436" w14:textId="532807BC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.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AE7244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25DEA" w14:textId="62AA336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B9B139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0C209" w14:textId="7B2D4A48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07D1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389A08FF" w14:textId="77777777" w:rsidTr="009868AD">
        <w:trPr>
          <w:trHeight w:val="435"/>
          <w:jc w:val="center"/>
        </w:trPr>
        <w:tc>
          <w:tcPr>
            <w:tcW w:w="183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EEFFF2" w14:textId="2CB26DD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 w:rsidRPr="00F50880"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Total</w:t>
            </w:r>
          </w:p>
        </w:tc>
        <w:tc>
          <w:tcPr>
            <w:tcW w:w="11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FDDAB2C" w14:textId="7E788D9E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3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5FCA30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80740E6" w14:textId="0C6E221D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518CFA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</w:tr>
    </w:tbl>
    <w:p w14:paraId="0857DEA1" w14:textId="608F5ACF" w:rsid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4F477CAB" w14:textId="77777777" w:rsidR="00BD73A2" w:rsidRDefault="00BD73A2" w:rsidP="00D70517">
      <w:pPr>
        <w:pStyle w:val="a7"/>
        <w:kinsoku w:val="0"/>
        <w:overflowPunct w:val="0"/>
        <w:spacing w:before="9"/>
        <w:rPr>
          <w:rFonts w:cs="Times New Roman"/>
          <w:sz w:val="7"/>
          <w:szCs w:val="7"/>
        </w:rPr>
      </w:pPr>
    </w:p>
    <w:p w14:paraId="04868657" w14:textId="5A1DA15F" w:rsidR="00BD73A2" w:rsidRDefault="00CA3589" w:rsidP="00CC31EB">
      <w:pPr>
        <w:pStyle w:val="a7"/>
        <w:kinsoku w:val="0"/>
        <w:overflowPunct w:val="0"/>
        <w:ind w:left="918"/>
        <w:jc w:val="center"/>
        <w:rPr>
          <w:rFonts w:cs="Times New Roman"/>
          <w:sz w:val="20"/>
          <w:szCs w:val="20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7D01E8" wp14:editId="15B2C91A">
                <wp:simplePos x="0" y="0"/>
                <wp:positionH relativeFrom="column">
                  <wp:posOffset>-71485</wp:posOffset>
                </wp:positionH>
                <wp:positionV relativeFrom="paragraph">
                  <wp:posOffset>2199307</wp:posOffset>
                </wp:positionV>
                <wp:extent cx="768350" cy="2857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3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D0F36" w14:textId="170ACA29" w:rsidR="009412EC" w:rsidRPr="00C209A0" w:rsidRDefault="00CA3589" w:rsidP="009412E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9412E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9412EC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D01E8" id="Text Box 26" o:spid="_x0000_s1034" type="#_x0000_t202" style="position:absolute;left:0;text-align:left;margin-left:-5.65pt;margin-top:173.15pt;width:60.5pt;height:2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" filled="f" stroked="f" strokeweight=".5pt">
                <v:textbox>
                  <w:txbxContent>
                    <w:p w14:paraId="720D0F36" w14:textId="170ACA29" w:rsidR="009412EC" w:rsidRPr="00C209A0" w:rsidRDefault="00CA3589" w:rsidP="009412E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9412EC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9412EC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C31EB">
        <w:rPr>
          <w:noProof/>
        </w:rPr>
        <w:drawing>
          <wp:inline distT="0" distB="0" distL="0" distR="0" wp14:anchorId="37D17525" wp14:editId="15685B29">
            <wp:extent cx="2161963" cy="2160270"/>
            <wp:effectExtent l="19050" t="19050" r="10160" b="1143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963" cy="216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B948F" w14:textId="2E60FED9" w:rsidR="00BD73A2" w:rsidRDefault="00BD73A2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006C5BE8" w14:textId="77777777" w:rsidR="0077175D" w:rsidRPr="008400CD" w:rsidRDefault="00BD73A2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sz w:val="32"/>
          <w:szCs w:val="32"/>
        </w:rPr>
      </w:pPr>
      <w:r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 xml:space="preserve">Figure </w:t>
      </w:r>
      <w:r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>1</w:t>
      </w:r>
      <w:r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  <w:cs/>
        </w:rPr>
        <w:t>.</w:t>
      </w:r>
      <w:r w:rsidRPr="00BD73A2">
        <w:rPr>
          <w:rFonts w:ascii="TH SarabunPSK" w:eastAsiaTheme="minorHAnsi" w:hAnsi="TH SarabunPSK" w:cs="TH SarabunPSK"/>
          <w:color w:val="000000"/>
          <w:sz w:val="32"/>
          <w:szCs w:val="32"/>
          <w:cs/>
        </w:rPr>
        <w:t xml:space="preserve"> </w:t>
      </w:r>
      <w:bookmarkStart w:id="7" w:name="_Hlk125502254"/>
      <w:r w:rsidR="0077175D" w:rsidRPr="008400CD">
        <w:rPr>
          <w:rFonts w:ascii="TH SarabunPSK" w:eastAsia="Sarabun" w:hAnsi="TH SarabunPSK" w:cs="TH SarabunPSK"/>
          <w:sz w:val="32"/>
          <w:szCs w:val="32"/>
        </w:rPr>
        <w:t xml:space="preserve">Describes the figure legend by using </w:t>
      </w:r>
      <w:bookmarkEnd w:id="7"/>
      <w:r w:rsidR="0077175D" w:rsidRPr="008400CD">
        <w:rPr>
          <w:rFonts w:ascii="TH SarabunPSK" w:eastAsia="Sarabun" w:hAnsi="TH SarabunPSK" w:cs="TH SarabunPSK"/>
          <w:sz w:val="32"/>
          <w:szCs w:val="32"/>
        </w:rPr>
        <w:t>TH SarabunPSK and size 16 pt.</w:t>
      </w:r>
    </w:p>
    <w:p w14:paraId="1D93911E" w14:textId="14DF7C21" w:rsidR="00BD73A2" w:rsidRPr="008400CD" w:rsidRDefault="0077175D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           </w:t>
      </w:r>
      <w:r w:rsidR="00F45395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D7A0261" w14:textId="5D915AE6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กรณีมีภาพ ชื่อภาพ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ภาพ</w:t>
      </w:r>
      <w:r w:rsidR="00C84FFB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ธิบาย</w:t>
      </w:r>
      <w:r w:rsidR="009412EC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ป็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อังกฤษ</w:t>
      </w:r>
      <w:r w:rsidR="009412EC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เ</w:t>
      </w:r>
      <w:r w:rsidR="009412EC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ท่านั้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</w:p>
    <w:p w14:paraId="229D0213" w14:textId="1AC2AFB6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F585984" w14:textId="5E62B46F" w:rsidR="00B445EE" w:rsidRDefault="00F50880" w:rsidP="00B445EE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สรุป</w:t>
      </w:r>
    </w:p>
    <w:p w14:paraId="7C654B18" w14:textId="78B2684D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bookmarkStart w:id="8" w:name="_Hlk125335593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TH SarabunPSK </w:t>
      </w:r>
      <w:bookmarkEnd w:id="8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)</w:t>
      </w:r>
    </w:p>
    <w:p w14:paraId="54FEE0C3" w14:textId="26924734" w:rsidR="00F50880" w:rsidRPr="00C939FA" w:rsidRDefault="00481519" w:rsidP="00BD4CB5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สรุป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ส่วนที่สรุปสาระสำคัญของการทดลอง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อาจมีการ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กล่าวถึงปัญหาและจุดอ่อนในงา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อาจ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ระบุ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้อเสนอแนะต่างๆ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หรือการนำผลวิจัยไปใช้ประโยชน์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ต้น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0E10024" w14:textId="39DDD02A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473E094" w14:textId="77777777" w:rsidR="0058345A" w:rsidRDefault="0058345A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bookmarkStart w:id="9" w:name="_Hlk125337925"/>
    </w:p>
    <w:p w14:paraId="4323A683" w14:textId="16AFE1BD" w:rsidR="00B445EE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กิตติกรรมประกาศ</w:t>
      </w:r>
      <w:bookmarkEnd w:id="9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 </w:t>
      </w:r>
    </w:p>
    <w:p w14:paraId="12CF3508" w14:textId="0960016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3232201D" w14:textId="522B7489" w:rsidR="00F50880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ab/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กิตติกรรมประกาศ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ิตติกรรมประกาศเป็นข้อความแสดงความขอบคุณผู้มีส่วนสนับสนุน ช่วยเหลือ และให้ความร่วมมือใน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าร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ดำเนินงานวิจัย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DC82CD8" w14:textId="273EB428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49DFE222" w14:textId="640B5889" w:rsidR="00462358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10" w:name="_Hlk125337939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เอกสารอ้างอิง</w:t>
      </w:r>
      <w:bookmarkEnd w:id="10"/>
    </w:p>
    <w:p w14:paraId="136D48EB" w14:textId="5056371A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</w:t>
      </w:r>
      <w:r w:rsidR="003678AC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</w:t>
      </w:r>
      <w:r w:rsidR="00462358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, </w:t>
      </w:r>
      <w:r w:rsidR="00462358" w:rsidRPr="0046235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รียงลำดับตัวอักษร ภาษาไทยและภาษาอังกฤษตามลำดับ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29308CE" w14:textId="11767B2C" w:rsidR="00F50880" w:rsidRPr="008400CD" w:rsidRDefault="00B445EE" w:rsidP="00D70517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sz w:val="32"/>
          <w:szCs w:val="32"/>
          <w:cs/>
        </w:rPr>
        <w:t>เนื้อหา</w:t>
      </w:r>
      <w:r>
        <w:rPr>
          <w:rFonts w:ascii="TH SarabunPSK" w:eastAsia="Sarabun" w:hAnsi="TH SarabunPSK" w:cs="TH SarabunPSK"/>
          <w:sz w:val="32"/>
          <w:szCs w:val="32"/>
        </w:rPr>
        <w:t>…………………………...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25CB1E3E" w14:textId="6A848474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</w:t>
      </w:r>
      <w:r w:rsidRPr="006E7D7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้างอิงจาก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แหล่งข้อมูลภาษาไทยใช้ภาษาไทย</w:t>
      </w:r>
    </w:p>
    <w:p w14:paraId="21F85063" w14:textId="39556F2E" w:rsidR="006E7D70" w:rsidRP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อ้างอิงจากแหล่งข้อมูลภาษาอังกฤษใช้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อังกฤษ</w:t>
      </w:r>
    </w:p>
    <w:p w14:paraId="61283E5B" w14:textId="5EB78B49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2675FEA" w14:textId="12D75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A849332" w14:textId="7B0FD76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C870E0" w14:textId="099F1A05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B5E0B9" w14:textId="577AE7CE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11BB86F" w14:textId="3F7F31B2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DA25C6C" w14:textId="28C05E2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76E89325" w14:textId="5361ED3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ED77EFF" w14:textId="5C2FF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76BC44" w14:textId="612147C8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4CB9DA5" w14:textId="226BA28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647CC5F" w14:textId="5B78277C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B8FAB1F" w14:textId="41A48D6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0D119F5" w14:textId="50DDA3A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1DCC4E4" w14:textId="6D7A3CA3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57522F1" w14:textId="79CA366A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D96698E" w14:textId="6E5C5FE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8D7E94C" w14:textId="6635810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DA51B28" w14:textId="320F86ED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8B8112F" w14:textId="6877FECE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E7710A8" w14:textId="77777777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22231E" w14:textId="323F11A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0ADD7B3" w14:textId="77777777" w:rsidR="00226942" w:rsidRPr="005B4DA1" w:rsidRDefault="00226942" w:rsidP="00226942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auto"/>
          <w:sz w:val="32"/>
          <w:szCs w:val="32"/>
        </w:rPr>
      </w:pPr>
      <w:r w:rsidRPr="005B4DA1">
        <w:rPr>
          <w:rStyle w:val="ab"/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  <w:shd w:val="clear" w:color="auto" w:fill="FFFFFF"/>
        </w:rPr>
        <w:t>Guideline</w:t>
      </w:r>
    </w:p>
    <w:p w14:paraId="6838D786" w14:textId="77777777" w:rsidR="00226942" w:rsidRPr="006E0CAE" w:rsidRDefault="00226942" w:rsidP="00226942">
      <w:pPr>
        <w:spacing w:after="0" w:line="240" w:lineRule="auto"/>
        <w:rPr>
          <w:rFonts w:ascii="TH SarabunPSK" w:eastAsia="Sarabun" w:hAnsi="TH SarabunPSK" w:cs="TH SarabunPSK"/>
          <w:b/>
          <w:sz w:val="32"/>
          <w:szCs w:val="32"/>
        </w:rPr>
      </w:pPr>
    </w:p>
    <w:p w14:paraId="67B1264A" w14:textId="1199080A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1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ตัวอักษร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ใน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ใช้ตัวอักษร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TH SarabunPSK</w:t>
      </w:r>
    </w:p>
    <w:p w14:paraId="1216D355" w14:textId="123C8300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2. 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ไม่เกิน 10 หน้า </w:t>
      </w:r>
      <w:r w:rsidR="002B0256" w:rsidRPr="002B0256">
        <w:rPr>
          <w:rFonts w:ascii="TH SarabunPSK" w:eastAsia="Sarabun" w:hAnsi="TH SarabunPSK" w:cs="TH SarabunPSK" w:hint="cs"/>
          <w:b/>
          <w:sz w:val="32"/>
          <w:szCs w:val="32"/>
          <w:cs/>
        </w:rPr>
        <w:t>กระดาษ</w:t>
      </w:r>
      <w:r w:rsidR="002B0256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B0256">
        <w:rPr>
          <w:rFonts w:ascii="TH SarabunPSK" w:eastAsia="Sarabun" w:hAnsi="TH SarabunPSK" w:cs="TH SarabunPSK"/>
          <w:bCs/>
          <w:sz w:val="32"/>
          <w:szCs w:val="32"/>
        </w:rPr>
        <w:t>A4</w:t>
      </w:r>
    </w:p>
    <w:p w14:paraId="10B60D51" w14:textId="2C995AC8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3</w:t>
      </w:r>
      <w:r w:rsidRPr="002B0256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ระยะห่างจากขอบกระดาษ ขนาด 1 นิ้ว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หรือ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2.54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ทั้ง 4 ด้าน</w:t>
      </w:r>
    </w:p>
    <w:p w14:paraId="3329A110" w14:textId="1E086695" w:rsidR="00226942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4.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ระยะห่างระหว่างบรรทัดเท่ากับ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1.0</w:t>
      </w:r>
    </w:p>
    <w:p w14:paraId="4354159B" w14:textId="25CC8B4A" w:rsidR="009E4BCB" w:rsidRPr="006E0CAE" w:rsidRDefault="009E4BCB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  <w:cs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 xml:space="preserve">5. </w:t>
      </w:r>
      <w:r w:rsidRPr="00601FEF">
        <w:rPr>
          <w:rFonts w:ascii="TH SarabunPSK" w:eastAsia="Sarabun" w:hAnsi="TH SarabunPSK" w:cs="TH SarabunPSK" w:hint="cs"/>
          <w:b/>
          <w:sz w:val="32"/>
          <w:szCs w:val="32"/>
          <w:cs/>
        </w:rPr>
        <w:t>ย่อหน้าขนาด 1.27</w:t>
      </w:r>
      <w:r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</w:p>
    <w:p w14:paraId="5F14A4F9" w14:textId="59BE11D4" w:rsidR="00226942" w:rsidRPr="006E0CAE" w:rsidRDefault="00601FEF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6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ชื่อภาพ ชื่อตาราง และคำอธิบายในภาพและตาราง</w:t>
      </w:r>
      <w:r w:rsidR="009E4BCB" w:rsidRPr="009E4BCB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26942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เป็นภาษาอังกฤษเท่านั้น</w:t>
      </w:r>
    </w:p>
    <w:p w14:paraId="33F6BC01" w14:textId="5F7555BF" w:rsidR="006309D0" w:rsidRPr="006E0CAE" w:rsidRDefault="00601FEF" w:rsidP="009E4BCB">
      <w:pPr>
        <w:spacing w:after="0" w:line="240" w:lineRule="auto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7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891489" w:rsidRPr="00891489">
        <w:rPr>
          <w:rFonts w:ascii="TH SarabunPSK" w:eastAsia="Sarabun" w:hAnsi="TH SarabunPSK" w:cs="TH SarabunPSK" w:hint="cs"/>
          <w:b/>
          <w:sz w:val="32"/>
          <w:szCs w:val="32"/>
          <w:cs/>
        </w:rPr>
        <w:t>การ</w:t>
      </w:r>
      <w:r w:rsidR="00226942"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อ้างอิงในเนื้อหา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ใช้ระบบนาม</w:t>
      </w:r>
      <w:r w:rsidR="0097223A">
        <w:rPr>
          <w:rFonts w:ascii="TH SarabunPSK" w:eastAsia="Sarabun" w:hAnsi="TH SarabunPSK" w:cs="TH SarabunPSK"/>
          <w:b/>
          <w:sz w:val="32"/>
          <w:szCs w:val="32"/>
        </w:rPr>
        <w:t>-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ปี </w:t>
      </w:r>
      <w:r w:rsidR="0097223A" w:rsidRPr="006E0CAE">
        <w:rPr>
          <w:rFonts w:ascii="TH SarabunPSK" w:eastAsia="Sarabun" w:hAnsi="TH SarabunPSK" w:cs="TH SarabunPSK"/>
          <w:bCs/>
          <w:sz w:val="32"/>
          <w:szCs w:val="32"/>
        </w:rPr>
        <w:t>ตามแบบฟอร์มของ APA</w:t>
      </w:r>
      <w:r w:rsidR="0097223A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97223A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และ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ต้องปรากฏในเอกสารอ้างอิง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>ท้ายบทความ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ทุกรายการ</w:t>
      </w:r>
      <w:r w:rsidR="006309D0">
        <w:rPr>
          <w:rFonts w:ascii="TH SarabunPSK" w:eastAsia="Sarabun" w:hAnsi="TH SarabunPSK" w:cs="TH SarabunPSK"/>
          <w:bCs/>
          <w:sz w:val="32"/>
          <w:szCs w:val="32"/>
        </w:rPr>
        <w:t xml:space="preserve"> </w:t>
      </w:r>
    </w:p>
    <w:p w14:paraId="3112418C" w14:textId="421EE51C" w:rsidR="00226942" w:rsidRPr="006E0CAE" w:rsidRDefault="00601FEF" w:rsidP="00226942">
      <w:pPr>
        <w:spacing w:after="0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8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>. เอกสารอ้างอิงให้เป็นไปตามแบบฟอร์มของ APA</w:t>
      </w:r>
      <w:r w:rsidR="00226942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226942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</w:p>
    <w:p w14:paraId="246962CA" w14:textId="77777777" w:rsidR="00226942" w:rsidRPr="006E0CAE" w:rsidRDefault="00226942" w:rsidP="00226942">
      <w:pPr>
        <w:spacing w:after="0"/>
        <w:rPr>
          <w:rFonts w:ascii="TH SarabunPSK" w:hAnsi="TH SarabunPSK" w:cs="TH SarabunPSK"/>
          <w:bCs/>
          <w:sz w:val="32"/>
          <w:szCs w:val="32"/>
          <w:u w:val="single"/>
        </w:rPr>
      </w:pPr>
    </w:p>
    <w:p w14:paraId="7F7E3773" w14:textId="62970DBA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1" w:name="_Hlk125337215"/>
    </w:p>
    <w:p w14:paraId="57F67BD9" w14:textId="6F79F932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11"/>
    <w:p w14:paraId="1EAF2868" w14:textId="77777777" w:rsidR="00226942" w:rsidRPr="007F56E0" w:rsidRDefault="00226942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p w14:paraId="380770D8" w14:textId="5A7F1F8B" w:rsidR="00DE4D3C" w:rsidRPr="007F56E0" w:rsidRDefault="00DE4D3C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sectPr w:rsidR="00DE4D3C" w:rsidRPr="007F56E0" w:rsidSect="009A16FF">
      <w:headerReference w:type="default" r:id="rId7"/>
      <w:footerReference w:type="default" r:id="rId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2141FA" w14:textId="77777777" w:rsidR="009A16FF" w:rsidRDefault="009A16FF" w:rsidP="00EC448F">
      <w:pPr>
        <w:spacing w:after="0" w:line="240" w:lineRule="auto"/>
      </w:pPr>
      <w:r>
        <w:separator/>
      </w:r>
    </w:p>
  </w:endnote>
  <w:endnote w:type="continuationSeparator" w:id="0">
    <w:p w14:paraId="0D17F386" w14:textId="77777777" w:rsidR="009A16FF" w:rsidRDefault="009A16FF" w:rsidP="00EC4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arabun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Cs/>
      </w:rPr>
      <w:id w:val="-56711091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b/>
        <w:sz w:val="28"/>
        <w:szCs w:val="28"/>
      </w:rPr>
    </w:sdtEndPr>
    <w:sdtContent>
      <w:p w14:paraId="640221D9" w14:textId="0141AC9C" w:rsidR="00422FF5" w:rsidRPr="00422FF5" w:rsidRDefault="00654C57">
        <w:pPr>
          <w:pStyle w:val="a5"/>
          <w:jc w:val="center"/>
          <w:rPr>
            <w:rFonts w:ascii="TH SarabunPSK" w:hAnsi="TH SarabunPSK" w:cs="TH SarabunPSK"/>
            <w:b/>
            <w:bCs/>
            <w:sz w:val="28"/>
            <w:szCs w:val="28"/>
          </w:rPr>
        </w:pPr>
        <w:r w:rsidRPr="00CA3589">
          <w:rPr>
            <w:rFonts w:ascii="TH SarabunPSK" w:eastAsia="Sarabun" w:hAnsi="TH SarabunPSK" w:cs="TH SarabunPSK"/>
            <w:bCs/>
            <w:noProof/>
            <w:color w:val="FF0000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7A1BEED6" wp14:editId="1C7B8CF5">
                  <wp:simplePos x="0" y="0"/>
                  <wp:positionH relativeFrom="column">
                    <wp:posOffset>5745480</wp:posOffset>
                  </wp:positionH>
                  <wp:positionV relativeFrom="paragraph">
                    <wp:posOffset>-66040</wp:posOffset>
                  </wp:positionV>
                  <wp:extent cx="0" cy="877824"/>
                  <wp:effectExtent l="0" t="0" r="38100" b="36830"/>
                  <wp:wrapNone/>
                  <wp:docPr id="13" name="ลูกศรเชื่อมต่อแบบตรง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877824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prstDash val="sysDash"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3DD23F33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13" o:spid="_x0000_s1026" type="#_x0000_t32" style="position:absolute;margin-left:452.4pt;margin-top:-5.2pt;width:0;height:69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KX6b2beAAAACwEAAA8AAAAAAAAAAAAAAAAASAQAAGRycy9k&#10;b3ducmV2LnhtbFBLBQYAAAAABAAEAPMAAABTBQAAAAA=&#10;" strokecolor="black [3213]">
                  <v:stroke dashstyle="3 1" joinstyle="miter"/>
                </v:shape>
              </w:pict>
            </mc:Fallback>
          </mc:AlternateConten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begin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instrText>PAGE   \* MERGEFORMAT</w:instrTex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separate"/>
        </w:r>
        <w:r w:rsidR="00422FF5" w:rsidRPr="00CA3589">
          <w:rPr>
            <w:rFonts w:ascii="TH SarabunPSK" w:hAnsi="TH SarabunPSK" w:cs="TH SarabunPSK"/>
            <w:bCs/>
            <w:sz w:val="28"/>
            <w:szCs w:val="28"/>
            <w:lang w:val="th-TH"/>
          </w:rPr>
          <w:t>2</w: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end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t xml:space="preserve"> </w:t>
        </w:r>
      </w:p>
    </w:sdtContent>
  </w:sdt>
  <w:p w14:paraId="74032D64" w14:textId="4F878163" w:rsidR="00422FF5" w:rsidRDefault="00CA3589">
    <w:pPr>
      <w:pStyle w:val="a5"/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23D5FE1" wp14:editId="0015D4FD">
              <wp:simplePos x="0" y="0"/>
              <wp:positionH relativeFrom="column">
                <wp:posOffset>1949450</wp:posOffset>
              </wp:positionH>
              <wp:positionV relativeFrom="paragraph">
                <wp:posOffset>25400</wp:posOffset>
              </wp:positionV>
              <wp:extent cx="1993900" cy="361950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3900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42FC430" w14:textId="4A924236" w:rsidR="00CA3589" w:rsidRDefault="00CA3589">
                          <w:r w:rsidRPr="00CA3589">
                            <w:rPr>
                              <w:rFonts w:ascii="TH SarabunPSK" w:eastAsia="Sarabun" w:hAnsi="TH SarabunPSK" w:cs="TH SarabunPSK"/>
                              <w:bCs/>
                              <w:color w:val="FF0000"/>
                              <w:sz w:val="28"/>
                              <w:szCs w:val="28"/>
                            </w:rPr>
                            <w:t>(TH SarabunPSK14 pt. กึ่งกลาง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3D5F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153.5pt;margin-top:2pt;width:157pt;height:2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" fillcolor="white [3201]" stroked="f" strokeweight=".5pt">
              <v:textbox>
                <w:txbxContent>
                  <w:p w14:paraId="742FC430" w14:textId="4A924236" w:rsidR="00CA3589" w:rsidRDefault="00CA3589"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 xml:space="preserve">(TH SarabunPSK14 pt. </w:t>
                    </w:r>
                    <w:proofErr w:type="spellStart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กึ่งกลาง</w:t>
                    </w:r>
                    <w:proofErr w:type="spellEnd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654C57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4078ACB" wp14:editId="1478FACF">
              <wp:simplePos x="0" y="0"/>
              <wp:positionH relativeFrom="column">
                <wp:posOffset>5683885</wp:posOffset>
              </wp:positionH>
              <wp:positionV relativeFrom="paragraph">
                <wp:posOffset>44450</wp:posOffset>
              </wp:positionV>
              <wp:extent cx="1045998" cy="330454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A60DEF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4078ACB" id="Text Box 14" o:spid="_x0000_s1041" type="#_x0000_t202" style="position:absolute;margin-left:447.55pt;margin-top:3.5pt;width:82.35pt;height:2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J4X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" filled="f" stroked="f" strokeweight=".5pt">
              <v:textbox>
                <w:txbxContent>
                  <w:p w14:paraId="06A60DEF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0D5C18" w14:textId="77777777" w:rsidR="009A16FF" w:rsidRDefault="009A16FF" w:rsidP="00EC448F">
      <w:pPr>
        <w:spacing w:after="0" w:line="240" w:lineRule="auto"/>
      </w:pPr>
      <w:r>
        <w:separator/>
      </w:r>
    </w:p>
  </w:footnote>
  <w:footnote w:type="continuationSeparator" w:id="0">
    <w:p w14:paraId="2B1104D5" w14:textId="77777777" w:rsidR="009A16FF" w:rsidRDefault="009A16FF" w:rsidP="00EC4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0CB5D" w14:textId="0BCEACE1" w:rsidR="00EC448F" w:rsidRPr="00260BF5" w:rsidRDefault="009A7C96" w:rsidP="00EC448F">
    <w:pPr>
      <w:pStyle w:val="a3"/>
      <w:jc w:val="right"/>
      <w:rPr>
        <w:rFonts w:ascii="TH SarabunPSK" w:eastAsia="Sarabun" w:hAnsi="TH SarabunPSK" w:cs="TH SarabunPSK"/>
        <w:b/>
        <w:bCs/>
        <w:color w:val="000000"/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56190" behindDoc="0" locked="0" layoutInCell="1" allowOverlap="1" wp14:anchorId="3E02246C" wp14:editId="0C1F1558">
              <wp:simplePos x="0" y="0"/>
              <wp:positionH relativeFrom="column">
                <wp:posOffset>3848100</wp:posOffset>
              </wp:positionH>
              <wp:positionV relativeFrom="paragraph">
                <wp:posOffset>-354965</wp:posOffset>
              </wp:positionV>
              <wp:extent cx="1997075" cy="314325"/>
              <wp:effectExtent l="0" t="0" r="3175" b="9525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70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14E3A40" w14:textId="14971049" w:rsidR="009A7C96" w:rsidRDefault="009A7C96" w:rsidP="009A7C96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ประเภทโปสเตอร์ (บทความฉบับเต็ม) </w:t>
                          </w:r>
                        </w:p>
                        <w:p w14:paraId="32B7DC96" w14:textId="211D7C93" w:rsidR="006D290C" w:rsidRPr="006D290C" w:rsidRDefault="006D290C" w:rsidP="00D86031">
                          <w:pPr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E02246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5" type="#_x0000_t202" style="position:absolute;left:0;text-align:left;margin-left:303pt;margin-top:-27.95pt;width:157.25pt;height:24.75pt;z-index:2516561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" fillcolor="white [3201]" stroked="f" strokeweight=".5pt">
              <v:textbox>
                <w:txbxContent>
                  <w:p w14:paraId="314E3A40" w14:textId="14971049" w:rsidR="009A7C96" w:rsidRDefault="009A7C96" w:rsidP="009A7C96">
                    <w:pPr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ประเภทโปสเตอร์ (บทความฉบับเต็ม) </w:t>
                    </w:r>
                  </w:p>
                  <w:p w14:paraId="32B7DC96" w14:textId="211D7C93" w:rsidR="006D290C" w:rsidRPr="006D290C" w:rsidRDefault="006D290C" w:rsidP="00D86031">
                    <w:pPr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</w:pPr>
                  </w:p>
                </w:txbxContent>
              </v:textbox>
            </v:shape>
          </w:pict>
        </mc:Fallback>
      </mc:AlternateContent>
    </w:r>
    <w:r w:rsidR="005F5EB0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5EC88D3D" wp14:editId="3E2AA1BC">
              <wp:simplePos x="0" y="0"/>
              <wp:positionH relativeFrom="column">
                <wp:posOffset>1708150</wp:posOffset>
              </wp:positionH>
              <wp:positionV relativeFrom="paragraph">
                <wp:posOffset>-324485</wp:posOffset>
              </wp:positionV>
              <wp:extent cx="2085975" cy="314325"/>
              <wp:effectExtent l="0" t="0" r="9525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E62A1C1" w14:textId="77777777" w:rsidR="005F5EB0" w:rsidRDefault="005F5EB0" w:rsidP="005F5EB0"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(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TH SarabunPSK </w:t>
                          </w:r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14 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pt. ตัวหนา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5EC88D3D" id="Text Box 5" o:spid="_x0000_s1036" type="#_x0000_t202" style="position:absolute;left:0;text-align:left;margin-left:134.5pt;margin-top:-25.55pt;width:164.25pt;height:24.7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" fillcolor="white [3201]" stroked="f" strokeweight=".5pt">
              <v:textbox>
                <w:txbxContent>
                  <w:p w14:paraId="7E62A1C1" w14:textId="77777777" w:rsidR="005F5EB0" w:rsidRDefault="005F5EB0" w:rsidP="005F5EB0"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(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TH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SarabunPSK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14 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pt.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ตัวหนา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A433DC">
      <w:rPr>
        <w:noProof/>
      </w:rPr>
      <w:drawing>
        <wp:anchor distT="0" distB="0" distL="114300" distR="114300" simplePos="0" relativeHeight="251678720" behindDoc="1" locked="0" layoutInCell="1" allowOverlap="1" wp14:anchorId="378E0A8C" wp14:editId="6BDA8A7E">
          <wp:simplePos x="0" y="0"/>
          <wp:positionH relativeFrom="column">
            <wp:posOffset>628650</wp:posOffset>
          </wp:positionH>
          <wp:positionV relativeFrom="paragraph">
            <wp:posOffset>-354965</wp:posOffset>
          </wp:positionV>
          <wp:extent cx="719455" cy="719455"/>
          <wp:effectExtent l="0" t="0" r="4445" b="0"/>
          <wp:wrapNone/>
          <wp:doc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E332CA" wp14:editId="711EFFBC">
              <wp:simplePos x="0" y="0"/>
              <wp:positionH relativeFrom="column">
                <wp:posOffset>5764378</wp:posOffset>
              </wp:positionH>
              <wp:positionV relativeFrom="paragraph">
                <wp:posOffset>-81103</wp:posOffset>
              </wp:positionV>
              <wp:extent cx="1045998" cy="33045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A929B6" w14:textId="48C2031E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CE332CA" id="Text Box 9" o:spid="_x0000_s1037" type="#_x0000_t202" style="position:absolute;left:0;text-align:left;margin-left:453.9pt;margin-top:-6.4pt;width:82.35pt;height:2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L0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" filled="f" stroked="f" strokeweight=".5pt">
              <v:textbox>
                <w:txbxContent>
                  <w:p w14:paraId="4AA929B6" w14:textId="48C2031E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0257B2" wp14:editId="3B449BA7">
              <wp:simplePos x="0" y="0"/>
              <wp:positionH relativeFrom="column">
                <wp:posOffset>5763590</wp:posOffset>
              </wp:positionH>
              <wp:positionV relativeFrom="paragraph">
                <wp:posOffset>-435610</wp:posOffset>
              </wp:positionV>
              <wp:extent cx="0" cy="877824"/>
              <wp:effectExtent l="0" t="0" r="38100" b="36830"/>
              <wp:wrapNone/>
              <wp:docPr id="4" name="ลูกศรเชื่อมต่อแบบตรง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77824"/>
                      </a:xfrm>
                      <a:prstGeom prst="straightConnector1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  <a:headEnd type="none" w="med" len="med"/>
                        <a:tailEnd type="none" w="med" len="me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w14:anchorId="5957DD1D" id="_x0000_t32" coordsize="21600,21600" o:spt="32" o:oned="t" path="m,l21600,21600e" filled="f">
              <v:path arrowok="t" fillok="f" o:connecttype="none"/>
              <o:lock v:ext="edit" shapetype="t"/>
            </v:shapetype>
            <v:shape id="ลูกศรเชื่อมต่อแบบตรง 4" o:spid="_x0000_s1026" type="#_x0000_t32" style="position:absolute;margin-left:453.85pt;margin-top:-34.3pt;width:0;height:6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B/pCXPeAAAACgEAAA8AAAAAAAAAAAAAAAAASAQAAGRycy9k&#10;b3ducmV2LnhtbFBLBQYAAAAABAAEAPMAAABTBQAAAAA=&#10;" strokecolor="black [3213]">
              <v:stroke dashstyle="3 1" joinstyle="miter"/>
            </v:shape>
          </w:pict>
        </mc:Fallback>
      </mc:AlternateContent>
    </w:r>
    <w:r w:rsidR="00EC448F" w:rsidRPr="00260BF5">
      <w:rPr>
        <w:rFonts w:ascii="TH SarabunPSK" w:eastAsia="Sarabun" w:hAnsi="TH SarabunPSK" w:cs="TH SarabunPSK"/>
        <w:b/>
        <w:bCs/>
        <w:noProof/>
        <w:color w:val="00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3FC1C21D" wp14:editId="4A0479BC">
          <wp:simplePos x="0" y="0"/>
          <wp:positionH relativeFrom="column">
            <wp:posOffset>-160655</wp:posOffset>
          </wp:positionH>
          <wp:positionV relativeFrom="paragraph">
            <wp:posOffset>-325755</wp:posOffset>
          </wp:positionV>
          <wp:extent cx="720000" cy="720000"/>
          <wp:effectExtent l="0" t="0" r="4445" b="4445"/>
          <wp:wrapNone/>
          <wp:docPr id="7" name="รูปภาพ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D3C">
      <w:rPr>
        <w:rFonts w:ascii="TH SarabunPSK" w:eastAsia="Sarabun" w:hAnsi="TH SarabunPSK" w:cs="TH SarabunPSK"/>
        <w:b/>
        <w:color w:val="FF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การประชุมวิชาการระดับ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4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และนานา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2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</w:p>
  <w:p w14:paraId="33A9467C" w14:textId="48484613" w:rsidR="00EC448F" w:rsidRPr="00260BF5" w:rsidRDefault="00654C57" w:rsidP="00EC448F">
    <w:pPr>
      <w:pStyle w:val="a3"/>
      <w:jc w:val="right"/>
      <w:rPr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31A23F" wp14:editId="357E4564">
              <wp:simplePos x="0" y="0"/>
              <wp:positionH relativeFrom="column">
                <wp:posOffset>5725795</wp:posOffset>
              </wp:positionH>
              <wp:positionV relativeFrom="paragraph">
                <wp:posOffset>1304290</wp:posOffset>
              </wp:positionV>
              <wp:extent cx="1045998" cy="330454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7CCCC6" w14:textId="77777777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31A23F" id="Text Box 10" o:spid="_x0000_s1038" type="#_x0000_t202" style="position:absolute;left:0;text-align:left;margin-left:450.85pt;margin-top:102.7pt;width:82.35pt;height:2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0h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" filled="f" stroked="f" strokeweight=".5pt">
              <v:textbox>
                <w:txbxContent>
                  <w:p w14:paraId="267CCCC6" w14:textId="77777777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474DC4F" wp14:editId="446D209F">
              <wp:simplePos x="0" y="0"/>
              <wp:positionH relativeFrom="column">
                <wp:posOffset>-901091</wp:posOffset>
              </wp:positionH>
              <wp:positionV relativeFrom="paragraph">
                <wp:posOffset>1319606</wp:posOffset>
              </wp:positionV>
              <wp:extent cx="1045998" cy="330454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B858E8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474DC4F" id="Text Box 12" o:spid="_x0000_s1039" type="#_x0000_t202" style="position:absolute;left:0;text-align:left;margin-left:-70.95pt;margin-top:103.9pt;width:82.35pt;height:2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" filled="f" stroked="f" strokeweight=".5pt">
              <v:textbox>
                <w:txbxContent>
                  <w:p w14:paraId="79B858E8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653250A" wp14:editId="1B5CCC5E">
              <wp:simplePos x="0" y="0"/>
              <wp:positionH relativeFrom="column">
                <wp:posOffset>-901065</wp:posOffset>
              </wp:positionH>
              <wp:positionV relativeFrom="paragraph">
                <wp:posOffset>1549705</wp:posOffset>
              </wp:positionV>
              <wp:extent cx="877824" cy="0"/>
              <wp:effectExtent l="0" t="0" r="0" b="0"/>
              <wp:wrapNone/>
              <wp:docPr id="11" name="ตัวเชื่อมต่อตรง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52328D" id="ตัวเชื่อมต่อตรง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95pt,122pt" to="-1.8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" strokecolor="black [3213]">
              <v:stroke dashstyle="3 1" joinstyle="miter"/>
            </v:lin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811BAD" wp14:editId="1F43D7D5">
              <wp:simplePos x="0" y="0"/>
              <wp:positionH relativeFrom="column">
                <wp:posOffset>5764378</wp:posOffset>
              </wp:positionH>
              <wp:positionV relativeFrom="paragraph">
                <wp:posOffset>1533246</wp:posOffset>
              </wp:positionV>
              <wp:extent cx="877824" cy="0"/>
              <wp:effectExtent l="0" t="0" r="0" b="0"/>
              <wp:wrapNone/>
              <wp:docPr id="8" name="ตัวเชื่อมต่อตรง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73F3B6" id="ตัวเชื่อมต่อตรง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9pt,120.75pt" to="523pt,1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" strokecolor="black [3213]">
              <v:stroke dashstyle="3 1" joinstyle="miter"/>
            </v:line>
          </w:pict>
        </mc:Fallback>
      </mc:AlternateContent>
    </w:r>
    <w:r w:rsidR="00EC448F">
      <w:rPr>
        <w:rFonts w:ascii="TH SarabunPSK" w:eastAsia="Sarabun" w:hAnsi="TH SarabunPSK" w:cs="TH SarabunPSK"/>
        <w:b/>
        <w:bCs/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59772" wp14:editId="27048EF5">
              <wp:simplePos x="0" y="0"/>
              <wp:positionH relativeFrom="column">
                <wp:posOffset>14605</wp:posOffset>
              </wp:positionH>
              <wp:positionV relativeFrom="paragraph">
                <wp:posOffset>232080</wp:posOffset>
              </wp:positionV>
              <wp:extent cx="5669280" cy="0"/>
              <wp:effectExtent l="0" t="0" r="0" b="0"/>
              <wp:wrapNone/>
              <wp:docPr id="3" name="ตัวเชื่อมต่อตรง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9280" cy="0"/>
                      </a:xfrm>
                      <a:prstGeom prst="line">
                        <a:avLst/>
                      </a:prstGeom>
                      <a:ln w="12700" cmpd="thinThick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5CDD31" id="ตัวเชื่อมต่อตรง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18.25pt" to="447.5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" strokecolor="black [3213]" strokeweight="1pt">
              <v:stroke linestyle="thinThick" joinstyle="miter"/>
            </v:line>
          </w:pict>
        </mc:Fallback>
      </mc:AlternateConten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มหาวิทยาลัย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ม่โจ้</w:t>
    </w:r>
    <w:r w:rsidR="00EC448F">
      <w:rPr>
        <w:rFonts w:ascii="TH SarabunPSK" w:eastAsia="Sarabun" w:hAnsi="TH SarabunPSK" w:cs="TH SarabunPSK"/>
        <w:b/>
        <w:bCs/>
        <w:color w:val="000000"/>
        <w:sz w:val="28"/>
        <w:szCs w:val="28"/>
      </w:rPr>
      <w:t>-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พร่ เฉลิมพระเกียรติ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วัน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19</w:t>
    </w:r>
    <w:r w:rsid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 xml:space="preserve">กรกฎาคม 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256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7</w:t>
    </w:r>
    <w:r w:rsidR="00260BF5" w:rsidRPr="00260BF5">
      <w:rPr>
        <w:rFonts w:ascii="TH SarabunPSK" w:eastAsia="Sarabun" w:hAnsi="TH SarabunPSK" w:cs="TH SarabunPSK"/>
        <w:b/>
        <w:color w:val="FF0000"/>
        <w:sz w:val="32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DY3MrM0tDQ3MrZQ0lEKTi0uzszPAykwqgUAnf3hwSwAAAA="/>
  </w:docVars>
  <w:rsids>
    <w:rsidRoot w:val="00EC448F"/>
    <w:rsid w:val="00045DA0"/>
    <w:rsid w:val="000A6511"/>
    <w:rsid w:val="000A706D"/>
    <w:rsid w:val="000B38B6"/>
    <w:rsid w:val="000F2F34"/>
    <w:rsid w:val="00115D5D"/>
    <w:rsid w:val="00131F76"/>
    <w:rsid w:val="00156880"/>
    <w:rsid w:val="001753AE"/>
    <w:rsid w:val="00185A73"/>
    <w:rsid w:val="00204F16"/>
    <w:rsid w:val="00205ECC"/>
    <w:rsid w:val="002221CA"/>
    <w:rsid w:val="00226942"/>
    <w:rsid w:val="00227847"/>
    <w:rsid w:val="002373AE"/>
    <w:rsid w:val="00260BF5"/>
    <w:rsid w:val="002A317C"/>
    <w:rsid w:val="002B0256"/>
    <w:rsid w:val="002C0F07"/>
    <w:rsid w:val="002D183E"/>
    <w:rsid w:val="00306B4C"/>
    <w:rsid w:val="003417D8"/>
    <w:rsid w:val="003475A0"/>
    <w:rsid w:val="0035177B"/>
    <w:rsid w:val="0035682E"/>
    <w:rsid w:val="003678AC"/>
    <w:rsid w:val="00380321"/>
    <w:rsid w:val="0038789B"/>
    <w:rsid w:val="00390C68"/>
    <w:rsid w:val="003B10B7"/>
    <w:rsid w:val="003B1752"/>
    <w:rsid w:val="003B63D0"/>
    <w:rsid w:val="00406DF6"/>
    <w:rsid w:val="00422FF5"/>
    <w:rsid w:val="00453CC5"/>
    <w:rsid w:val="00454265"/>
    <w:rsid w:val="00462358"/>
    <w:rsid w:val="00481519"/>
    <w:rsid w:val="004D755C"/>
    <w:rsid w:val="00507880"/>
    <w:rsid w:val="00534631"/>
    <w:rsid w:val="00565095"/>
    <w:rsid w:val="0058345A"/>
    <w:rsid w:val="005B4DA1"/>
    <w:rsid w:val="005C0287"/>
    <w:rsid w:val="005C2295"/>
    <w:rsid w:val="005D4421"/>
    <w:rsid w:val="005F5EB0"/>
    <w:rsid w:val="00601FEF"/>
    <w:rsid w:val="006240AC"/>
    <w:rsid w:val="006309D0"/>
    <w:rsid w:val="00654C57"/>
    <w:rsid w:val="0066349E"/>
    <w:rsid w:val="0068498E"/>
    <w:rsid w:val="00684FF5"/>
    <w:rsid w:val="006A4D10"/>
    <w:rsid w:val="006D0BAF"/>
    <w:rsid w:val="006D290C"/>
    <w:rsid w:val="006E7D70"/>
    <w:rsid w:val="00735CCF"/>
    <w:rsid w:val="007533E9"/>
    <w:rsid w:val="0077175D"/>
    <w:rsid w:val="0078139A"/>
    <w:rsid w:val="007830EE"/>
    <w:rsid w:val="007E3045"/>
    <w:rsid w:val="007E4485"/>
    <w:rsid w:val="007F56E0"/>
    <w:rsid w:val="008316E7"/>
    <w:rsid w:val="008400CD"/>
    <w:rsid w:val="0087691C"/>
    <w:rsid w:val="00891489"/>
    <w:rsid w:val="008C40DC"/>
    <w:rsid w:val="009412EC"/>
    <w:rsid w:val="0095717E"/>
    <w:rsid w:val="0097223A"/>
    <w:rsid w:val="009755FB"/>
    <w:rsid w:val="009868AD"/>
    <w:rsid w:val="009A16FF"/>
    <w:rsid w:val="009A7C96"/>
    <w:rsid w:val="009E4BCB"/>
    <w:rsid w:val="009F5F2E"/>
    <w:rsid w:val="00A433DC"/>
    <w:rsid w:val="00A441F4"/>
    <w:rsid w:val="00A54E1E"/>
    <w:rsid w:val="00AE603B"/>
    <w:rsid w:val="00AF3AF4"/>
    <w:rsid w:val="00B014E7"/>
    <w:rsid w:val="00B05DF5"/>
    <w:rsid w:val="00B21D75"/>
    <w:rsid w:val="00B3022F"/>
    <w:rsid w:val="00B30288"/>
    <w:rsid w:val="00B41313"/>
    <w:rsid w:val="00B423D4"/>
    <w:rsid w:val="00B445EE"/>
    <w:rsid w:val="00B77169"/>
    <w:rsid w:val="00B80BB8"/>
    <w:rsid w:val="00B96B62"/>
    <w:rsid w:val="00BB35BD"/>
    <w:rsid w:val="00BD4CB5"/>
    <w:rsid w:val="00BD73A2"/>
    <w:rsid w:val="00BE6F22"/>
    <w:rsid w:val="00BF271D"/>
    <w:rsid w:val="00C01434"/>
    <w:rsid w:val="00C209A0"/>
    <w:rsid w:val="00C84FFB"/>
    <w:rsid w:val="00C939FA"/>
    <w:rsid w:val="00C97435"/>
    <w:rsid w:val="00CA3589"/>
    <w:rsid w:val="00CC31EB"/>
    <w:rsid w:val="00CE7C48"/>
    <w:rsid w:val="00D05FD0"/>
    <w:rsid w:val="00D56106"/>
    <w:rsid w:val="00D641A9"/>
    <w:rsid w:val="00D70517"/>
    <w:rsid w:val="00D73AF7"/>
    <w:rsid w:val="00D73DE2"/>
    <w:rsid w:val="00D86031"/>
    <w:rsid w:val="00DB2892"/>
    <w:rsid w:val="00DB49B9"/>
    <w:rsid w:val="00DD5CA2"/>
    <w:rsid w:val="00DE4D3C"/>
    <w:rsid w:val="00E33E68"/>
    <w:rsid w:val="00E51CB7"/>
    <w:rsid w:val="00E75857"/>
    <w:rsid w:val="00E832AC"/>
    <w:rsid w:val="00E85DE1"/>
    <w:rsid w:val="00EA7EA4"/>
    <w:rsid w:val="00EC448F"/>
    <w:rsid w:val="00EF66C3"/>
    <w:rsid w:val="00F264C3"/>
    <w:rsid w:val="00F35F2C"/>
    <w:rsid w:val="00F45395"/>
    <w:rsid w:val="00F50880"/>
    <w:rsid w:val="00FB1137"/>
    <w:rsid w:val="00FB3E99"/>
    <w:rsid w:val="00FD648D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28CE"/>
  <w15:chartTrackingRefBased/>
  <w15:docId w15:val="{6A566EF6-2145-42D2-8C82-B718111E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48F"/>
    <w:pPr>
      <w:spacing w:after="200" w:line="276" w:lineRule="auto"/>
    </w:pPr>
    <w:rPr>
      <w:rFonts w:ascii="Calibri" w:eastAsia="Calibri" w:hAnsi="Calibri" w:cs="Cordia New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EC448F"/>
  </w:style>
  <w:style w:type="paragraph" w:styleId="a5">
    <w:name w:val="footer"/>
    <w:basedOn w:val="a"/>
    <w:link w:val="a6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EC448F"/>
  </w:style>
  <w:style w:type="paragraph" w:styleId="a7">
    <w:name w:val="List Paragraph"/>
    <w:basedOn w:val="a"/>
    <w:uiPriority w:val="1"/>
    <w:qFormat/>
    <w:rsid w:val="00BD73A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Angsana New"/>
      <w:sz w:val="24"/>
      <w:szCs w:val="24"/>
    </w:rPr>
  </w:style>
  <w:style w:type="character" w:styleId="a8">
    <w:name w:val="Hyperlink"/>
    <w:basedOn w:val="a0"/>
    <w:uiPriority w:val="99"/>
    <w:unhideWhenUsed/>
    <w:rsid w:val="00D7051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7051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70517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226942"/>
    <w:rPr>
      <w:i/>
      <w:iCs/>
    </w:rPr>
  </w:style>
  <w:style w:type="paragraph" w:customStyle="1" w:styleId="Default">
    <w:name w:val="Default"/>
    <w:rsid w:val="00226942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uk Sukjaroen</dc:creator>
  <cp:keywords/>
  <dc:description/>
  <cp:lastModifiedBy>wanwasa wirojanarome</cp:lastModifiedBy>
  <cp:revision>65</cp:revision>
  <cp:lastPrinted>2023-02-08T07:24:00Z</cp:lastPrinted>
  <dcterms:created xsi:type="dcterms:W3CDTF">2023-02-08T06:21:00Z</dcterms:created>
  <dcterms:modified xsi:type="dcterms:W3CDTF">2024-03-27T03:14:00Z</dcterms:modified>
</cp:coreProperties>
</file>